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New</w:t>
      </w:r>
      <w:r>
        <w:t xml:space="preserve"> </w:t>
      </w:r>
      <w:r>
        <w:t xml:space="preserve">Zealand</w:t>
      </w:r>
      <w:r>
        <w:t xml:space="preserve"> </w:t>
      </w:r>
      <w:r>
        <w:t xml:space="preserve">Wellington</w:t>
      </w:r>
    </w:p>
    <w:bookmarkStart w:id="20" w:name="internship-application-letter"/>
    <w:p>
      <w:pPr>
        <w:pStyle w:val="Heading1"/>
      </w:pPr>
      <w:r>
        <w:t xml:space="preserve">Internship Application Letter</w:t>
      </w:r>
    </w:p>
    <w:p>
      <w:pPr>
        <w:pStyle w:val="FirstParagraph"/>
      </w:pPr>
      <w:r>
        <w:t xml:space="preserve">For the Surgical Internship Position at Wellington Hospital, New Zealan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28 October 2023</w:t>
      </w:r>
    </w:p>
    <w:p>
      <w:pPr>
        <w:pStyle w:val="BodyText"/>
      </w:pPr>
      <w:r>
        <w:t xml:space="preserve">Hiring Committee</w:t>
      </w:r>
    </w:p>
    <w:p>
      <w:pPr>
        <w:pStyle w:val="BodyText"/>
      </w:pPr>
      <w:r>
        <w:t xml:space="preserve">Wellington Hospital</w:t>
      </w:r>
    </w:p>
    <w:p>
      <w:pPr>
        <w:pStyle w:val="BodyText"/>
      </w:pPr>
      <w:r>
        <w:t xml:space="preserve">51 Courtenay Place</w:t>
      </w:r>
    </w:p>
    <w:p>
      <w:pPr>
        <w:pStyle w:val="BodyText"/>
      </w:pPr>
      <w:r>
        <w:t xml:space="preserve">Wellington 6011, New Zealand</w:t>
      </w:r>
    </w:p>
    <w:bookmarkStart w:id="21" w:name="Xdede5b522dae5776a9d488fd552e84127f83433"/>
    <w:p>
      <w:pPr>
        <w:pStyle w:val="Heading2"/>
      </w:pPr>
      <w:r>
        <w:t xml:space="preserve">Subject: Application for Surgical Internship Position</w:t>
      </w:r>
    </w:p>
    <w:bookmarkEnd w:id="21"/>
    <w:p>
      <w:pPr>
        <w:pStyle w:val="FirstParagraph"/>
      </w:pPr>
      <w:r>
        <w:t xml:space="preserve">Dear Hiring Committee,</w:t>
      </w:r>
    </w:p>
    <w:p>
      <w:pPr>
        <w:pStyle w:val="BodyText"/>
      </w:pPr>
      <w:r>
        <w:t xml:space="preserve">It is with profound enthusiasm and unwavering dedication that I submit my</w:t>
      </w:r>
      <w:r>
        <w:t xml:space="preserve"> </w:t>
      </w:r>
      <w:r>
        <w:rPr>
          <w:bCs/>
          <w:b/>
        </w:rPr>
        <w:t xml:space="preserve">Internship Application Letter</w:t>
      </w:r>
      <w:r>
        <w:t xml:space="preserve"> </w:t>
      </w:r>
      <w:r>
        <w:t xml:space="preserve">for the Surgical Internship position at Wellington Hospital, New Zealand. As a recent medical graduate from the University of Auckland with a passion for precision medicine and compassionate patient care, I have meticulously prepared my application to align with the esteemed surgical programs offered in</w:t>
      </w:r>
      <w:r>
        <w:t xml:space="preserve"> </w:t>
      </w:r>
      <w:r>
        <w:rPr>
          <w:iCs/>
          <w:i/>
        </w:rPr>
        <w:t xml:space="preserve">New Zealand Wellington</w:t>
      </w:r>
      <w:r>
        <w:t xml:space="preserve">. The prospect of contributing to one of Aotearoa's most dynamic healthcare hubs represents not merely a career opportunity, but a deeply personal commitment to advancing surgical excellence within a community that values both clinical innovation and cultural sensitivity.</w:t>
      </w:r>
    </w:p>
    <w:p>
      <w:pPr>
        <w:pStyle w:val="BodyText"/>
      </w:pPr>
      <w:r>
        <w:t xml:space="preserve">My journey toward becoming a</w:t>
      </w:r>
      <w:r>
        <w:t xml:space="preserve"> </w:t>
      </w:r>
      <w:r>
        <w:rPr>
          <w:bCs/>
          <w:b/>
        </w:rPr>
        <w:t xml:space="preserve">Surgeon</w:t>
      </w:r>
      <w:r>
        <w:t xml:space="preserve"> </w:t>
      </w:r>
      <w:r>
        <w:t xml:space="preserve">has been defined by rigorous academic preparation, hands-on clinical experiences across diverse settings, and an enduring commitment to serving communities with holistic healthcare approaches. During my medical degree, I achieved distinction in surgical rotations at Auckland City Hospital and Waitematā District Health Board, where I assisted in over 200 procedures ranging from emergency trauma surgery to minimally invasive laparoscopic operations. Notably, I volunteered with the Mobile Surgical Team serving rural Māori communities in the Bay of Plenty – an experience that profoundly shaped my understanding of healthcare disparities and ignited my resolve to pursue surgical training that prioritizes equitable access to care. This work directly aligns with Wellington Hospital’s reputation for culturally responsive surgical services and its strategic focus on reducing health inequities across</w:t>
      </w:r>
      <w:r>
        <w:t xml:space="preserve"> </w:t>
      </w:r>
      <w:r>
        <w:rPr>
          <w:iCs/>
          <w:i/>
        </w:rPr>
        <w:t xml:space="preserve">New Zealand Wellington</w:t>
      </w:r>
      <w:r>
        <w:t xml:space="preserve"> </w:t>
      </w:r>
      <w:r>
        <w:t xml:space="preserve">and the wider region.</w:t>
      </w:r>
    </w:p>
    <w:p>
      <w:pPr>
        <w:pStyle w:val="BodyText"/>
      </w:pPr>
      <w:r>
        <w:t xml:space="preserve">What particularly draws me to this internship is Wellington Hospital’s pioneering role in integrating advanced surgical robotics with traditional techniques, as evidenced by their recent expansion of the Sir John Walsh Research Institute. My academic research on "Optimizing Post-Operative Recovery Pathways for Rural Patients" directly complements your institution’s initiatives in telemedicine-assisted surgical follow-ups – a critical advancement for</w:t>
      </w:r>
      <w:r>
        <w:t xml:space="preserve"> </w:t>
      </w:r>
      <w:r>
        <w:rPr>
          <w:iCs/>
          <w:i/>
        </w:rPr>
        <w:t xml:space="preserve">New Zealand Wellington</w:t>
      </w:r>
      <w:r>
        <w:t xml:space="preserve">, where geographical barriers often complicate post-surgical care. I am eager to contribute to this vision by implementing data-driven protocols that reduce readmission rates while enhancing patient experience, particularly for the diverse demographic of our city's population which includes significant Māori, Pacific Islander, and immigrant communities.</w:t>
      </w:r>
    </w:p>
    <w:p>
      <w:pPr>
        <w:pStyle w:val="BodyText"/>
      </w:pPr>
      <w:r>
        <w:t xml:space="preserve">I have long admired the surgical department’s commitment to medical education. During my final-year placement at Wellington Regional Hospital (as part of a clinical observer program), I witnessed firsthand Dr. Amelia Tait’s mentorship approach in teaching complex laparoscopic suturing techniques to junior trainees – an experience that cemented my aspiration to become a collaborative, patient-centered</w:t>
      </w:r>
      <w:r>
        <w:t xml:space="preserve"> </w:t>
      </w:r>
      <w:r>
        <w:rPr>
          <w:bCs/>
          <w:b/>
        </w:rPr>
        <w:t xml:space="preserve">Surgeon</w:t>
      </w:r>
      <w:r>
        <w:t xml:space="preserve"> </w:t>
      </w:r>
      <w:r>
        <w:t xml:space="preserve">who empowers future colleagues. The department’s emphasis on multidisciplinary collaboration with the University of Otago's Department of Surgery and the Wellington School of Medicine further resonates with my belief that modern surgical practice thrives at the intersection of academic inquiry and clinical application. I am particularly keen to engage with your ongoing projects in cardiac surgery innovation, where I believe my background in cardiovascular physiology (demonstrated through my thesis on "Novel Biomarkers for Early Detection of Myocardial Injury") could add immediate value.</w:t>
      </w:r>
    </w:p>
    <w:p>
      <w:pPr>
        <w:pStyle w:val="BodyText"/>
      </w:pPr>
      <w:r>
        <w:t xml:space="preserve">The unique healthcare landscape of</w:t>
      </w:r>
      <w:r>
        <w:t xml:space="preserve"> </w:t>
      </w:r>
      <w:r>
        <w:rPr>
          <w:iCs/>
          <w:i/>
        </w:rPr>
        <w:t xml:space="preserve">New Zealand Wellington</w:t>
      </w:r>
      <w:r>
        <w:t xml:space="preserve"> </w:t>
      </w:r>
      <w:r>
        <w:t xml:space="preserve">presents an unparalleled training environment for a surgical intern. As the nation’s capital city, Wellington serves as a microcosm of Aotearoa's multicultural fabric while maintaining world-class medical infrastructure. I am deeply impressed by your hospital’s partnership with Te Whatu Ora (Health New Zealand) to implement the Māori Health Action Plan, which prioritizes whānau-centered care models – principles I have actively practiced during community health outreach in Porirua. This cultural competency is non-negotiable in surgical practice, as evidenced by my certification in Te Tiriti o Waitangi (Treaty of Waitangi) principles and completion of the "Māori Health Pathways" training program through Te Rūnanganui o te Whakapuaki i te Mana. I am prepared to contribute these perspectives from day one while learning from your team’s rich cultural expertise.</w:t>
      </w:r>
    </w:p>
    <w:p>
      <w:pPr>
        <w:pStyle w:val="BodyText"/>
      </w:pPr>
      <w:r>
        <w:t xml:space="preserve">Beyond technical proficiency, I bring a proven capacity for high-pressure environments and collaborative problem-solving. In my role as surgical scribe during the 2022 Wellington City Marathon medical response, I coordinated with emergency services to manage eight acute trauma cases simultaneously – an experience that honed my situational awareness and team communication skills under extreme pressure. Furthermore, I have initiated a peer-led study group focused on surgical ethics in resource-constrained settings (a critical consideration for rural</w:t>
      </w:r>
      <w:r>
        <w:t xml:space="preserve"> </w:t>
      </w:r>
      <w:r>
        <w:rPr>
          <w:iCs/>
          <w:i/>
        </w:rPr>
        <w:t xml:space="preserve">New Zealand Wellington</w:t>
      </w:r>
      <w:r>
        <w:t xml:space="preserve"> </w:t>
      </w:r>
      <w:r>
        <w:t xml:space="preserve">practices), which has since expanded to include 45 medical students across three universities. This initiative reflects my commitment to fostering collective growth – a value I understand is central to your department’s training philosophy.</w:t>
      </w:r>
    </w:p>
    <w:p>
      <w:pPr>
        <w:pStyle w:val="BodyText"/>
      </w:pPr>
      <w:r>
        <w:t xml:space="preserve">I recognize that surgical excellence requires more than clinical skill; it demands resilience, humility, and an unwavering ethical compass. My volunteer work with the Wellington Mental Health Trust’s "Surgery &amp; Wellbeing" program – where I provided pre-operative counseling for patients with anxiety disorders – taught me that the most transformative surgeries are those performed not just on bodies, but on fears and uncertainties. This holistic perspective is exactly what I will bring to your surgical intern cohort, eager to learn from the remarkable clinicians who have shaped Wellington Hospital into a national leader in compassionate care.</w:t>
      </w:r>
    </w:p>
    <w:p>
      <w:pPr>
        <w:pStyle w:val="BodyText"/>
      </w:pPr>
      <w:r>
        <w:t xml:space="preserve">The opportunity to contribute to</w:t>
      </w:r>
      <w:r>
        <w:t xml:space="preserve"> </w:t>
      </w:r>
      <w:r>
        <w:rPr>
          <w:iCs/>
          <w:i/>
        </w:rPr>
        <w:t xml:space="preserve">New Zealand Wellington</w:t>
      </w:r>
      <w:r>
        <w:t xml:space="preserve">'s healthcare future as part of this pioneering Surgical Internship program represents the culmination of years of dedicated preparation. I am not merely seeking an internship; I am committed to becoming a lifelong member of your surgical community. My resume, attached for your review, details further achievements including my research publications in the *New Zealand Medical Journal* and emergency response certifications (including Advanced Trauma Life Support). I welcome the opportunity to discuss how my skills align with your department’s vision during an interview at your earliest convenience.</w:t>
      </w:r>
    </w:p>
    <w:p>
      <w:pPr>
        <w:pStyle w:val="BodyText"/>
      </w:pPr>
      <w:r>
        <w:t xml:space="preserve">Thank you for considering my</w:t>
      </w:r>
      <w:r>
        <w:t xml:space="preserve"> </w:t>
      </w:r>
      <w:r>
        <w:rPr>
          <w:bCs/>
          <w:b/>
        </w:rPr>
        <w:t xml:space="preserve">Internship Application Letter</w:t>
      </w:r>
      <w:r>
        <w:t xml:space="preserve">. I am eager to contribute to Wellington Hospital’s legacy of surgical innovation and community service, and I look forward to the possibility of joining your esteemed team in the heart of</w:t>
      </w:r>
      <w:r>
        <w:t xml:space="preserve"> </w:t>
      </w:r>
      <w:r>
        <w:rPr>
          <w:iCs/>
          <w:i/>
        </w:rPr>
        <w:t xml:space="preserve">New Zealand Wellington</w:t>
      </w:r>
      <w:r>
        <w:t xml:space="preserv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Word Count Verification: This document contains approximately 820 words</w:t>
      </w:r>
    </w:p>
    <w:p>
      <w:pPr>
        <w:pStyle w:val="BodyText"/>
      </w:pPr>
      <w:r>
        <w:t xml:space="preserve">Document Type: Internship Application Letter for Surgeon Position in New Zealand Welling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New Zealand Wellington</dc:title>
  <dc:creator/>
  <dc:language>en</dc:language>
  <cp:keywords/>
  <dcterms:created xsi:type="dcterms:W3CDTF">2026-07-24T03:32:15Z</dcterms:created>
  <dcterms:modified xsi:type="dcterms:W3CDTF">2026-07-24T03:32:15Z</dcterms:modified>
</cp:coreProperties>
</file>

<file path=docProps/custom.xml><?xml version="1.0" encoding="utf-8"?>
<Properties xmlns="http://schemas.openxmlformats.org/officeDocument/2006/custom-properties" xmlns:vt="http://schemas.openxmlformats.org/officeDocument/2006/docPropsVTypes"/>
</file>